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7303" w:rsidRPr="00104626" w:rsidRDefault="00104626" w:rsidP="00104626">
      <w:pPr>
        <w:jc w:val="center"/>
        <w:rPr>
          <w:b/>
          <w:bCs/>
          <w:sz w:val="28"/>
          <w:szCs w:val="28"/>
        </w:rPr>
      </w:pPr>
      <w:r w:rsidRPr="00104626">
        <w:rPr>
          <w:b/>
          <w:bCs/>
          <w:sz w:val="28"/>
          <w:szCs w:val="28"/>
        </w:rPr>
        <w:t>Brain Health Survey (short)</w:t>
      </w:r>
    </w:p>
    <w:p w:rsidR="000C14EF" w:rsidRPr="000C14EF" w:rsidRDefault="000C14EF" w:rsidP="000C14EF">
      <w:pPr>
        <w:rPr>
          <w:u w:val="single"/>
        </w:rPr>
      </w:pPr>
      <w:r w:rsidRPr="000C14EF">
        <w:rPr>
          <w:u w:val="single"/>
        </w:rPr>
        <w:t>Background Information</w:t>
      </w:r>
    </w:p>
    <w:p w:rsidR="00104626" w:rsidRDefault="00104626" w:rsidP="00F97365">
      <w:pPr>
        <w:ind w:left="360"/>
      </w:pPr>
      <w:r w:rsidRPr="00F97365">
        <w:rPr>
          <w:b/>
          <w:bCs/>
        </w:rPr>
        <w:t>Age</w:t>
      </w:r>
      <w:proofErr w:type="gramStart"/>
      <w:r w:rsidRPr="00F97365">
        <w:rPr>
          <w:b/>
          <w:bCs/>
        </w:rPr>
        <w:t>:</w:t>
      </w:r>
      <w:r>
        <w:t>_</w:t>
      </w:r>
      <w:proofErr w:type="gramEnd"/>
      <w:r>
        <w:t>____ years</w:t>
      </w:r>
    </w:p>
    <w:p w:rsidR="00104626" w:rsidRDefault="00104626" w:rsidP="00F97365">
      <w:pPr>
        <w:ind w:left="360"/>
      </w:pPr>
      <w:r w:rsidRPr="00F97365">
        <w:rPr>
          <w:b/>
          <w:bCs/>
        </w:rPr>
        <w:t>Sex:</w:t>
      </w:r>
      <w:r>
        <w:t xml:space="preserve"> Male / Female</w:t>
      </w:r>
    </w:p>
    <w:p w:rsidR="00104626" w:rsidRDefault="00104626" w:rsidP="00F97365">
      <w:pPr>
        <w:ind w:left="360"/>
      </w:pPr>
      <w:r w:rsidRPr="00F97365">
        <w:rPr>
          <w:b/>
          <w:bCs/>
        </w:rPr>
        <w:t>Education:</w:t>
      </w:r>
      <w:r>
        <w:t xml:space="preserve"> </w:t>
      </w:r>
      <w:r w:rsidR="00DB4BB3" w:rsidRPr="00DB4BB3">
        <w:t>&gt;11 years / 8 to 11 years / &lt;8 years</w:t>
      </w:r>
    </w:p>
    <w:p w:rsidR="006C3A15" w:rsidRDefault="006C3A15" w:rsidP="00F97365">
      <w:pPr>
        <w:spacing w:after="0"/>
        <w:ind w:left="360"/>
      </w:pPr>
      <w:r w:rsidRPr="000E2201">
        <w:rPr>
          <w:b/>
          <w:bCs/>
        </w:rPr>
        <w:t>Family history of early dementia</w:t>
      </w:r>
      <w:r w:rsidR="000B6CD2" w:rsidRPr="000E2201">
        <w:rPr>
          <w:b/>
          <w:bCs/>
          <w:vertAlign w:val="superscript"/>
        </w:rPr>
        <w:t>1</w:t>
      </w:r>
      <w:r w:rsidRPr="000E2201">
        <w:rPr>
          <w:b/>
          <w:bCs/>
        </w:rPr>
        <w:t xml:space="preserve"> or genetic predisposition</w:t>
      </w:r>
      <w:r w:rsidR="000B6CD2" w:rsidRPr="000E2201">
        <w:rPr>
          <w:b/>
          <w:bCs/>
          <w:vertAlign w:val="superscript"/>
        </w:rPr>
        <w:t>2</w:t>
      </w:r>
      <w:r w:rsidRPr="000E2201">
        <w:rPr>
          <w:b/>
          <w:bCs/>
        </w:rPr>
        <w:t>:</w:t>
      </w:r>
      <w:r w:rsidR="000B6CD2">
        <w:t xml:space="preserve"> Yes / No / </w:t>
      </w:r>
      <w:proofErr w:type="gramStart"/>
      <w:r w:rsidR="000B6CD2">
        <w:t>Don’t</w:t>
      </w:r>
      <w:proofErr w:type="gramEnd"/>
      <w:r w:rsidR="000B6CD2">
        <w:t xml:space="preserve"> know</w:t>
      </w:r>
    </w:p>
    <w:p w:rsidR="00067247" w:rsidRDefault="000B6CD2" w:rsidP="00836BB5">
      <w:pPr>
        <w:spacing w:after="0"/>
        <w:ind w:left="720"/>
        <w:rPr>
          <w:i/>
          <w:iCs/>
        </w:rPr>
      </w:pPr>
      <w:r w:rsidRPr="000B6CD2">
        <w:rPr>
          <w:i/>
          <w:iCs/>
          <w:vertAlign w:val="superscript"/>
        </w:rPr>
        <w:t>1</w:t>
      </w:r>
      <w:r w:rsidRPr="000B6CD2">
        <w:rPr>
          <w:i/>
          <w:iCs/>
        </w:rPr>
        <w:t xml:space="preserve">Before 65 years of age; </w:t>
      </w:r>
      <w:r w:rsidRPr="000B6CD2">
        <w:rPr>
          <w:i/>
          <w:iCs/>
          <w:vertAlign w:val="superscript"/>
        </w:rPr>
        <w:t>2</w:t>
      </w:r>
      <w:r w:rsidRPr="000B6CD2">
        <w:rPr>
          <w:i/>
          <w:iCs/>
        </w:rPr>
        <w:t>Positive for the ApoE4 gene or other dementia related genes</w:t>
      </w:r>
    </w:p>
    <w:p w:rsidR="00836BB5" w:rsidRDefault="00836BB5" w:rsidP="00836BB5">
      <w:pPr>
        <w:spacing w:after="0"/>
        <w:ind w:left="720"/>
        <w:rPr>
          <w:u w:val="single"/>
        </w:rPr>
      </w:pPr>
    </w:p>
    <w:p w:rsidR="00CC06BA" w:rsidRPr="006C3A15" w:rsidRDefault="00DB4BB3">
      <w:pPr>
        <w:rPr>
          <w:u w:val="single"/>
        </w:rPr>
      </w:pPr>
      <w:r w:rsidRPr="006C3A15">
        <w:rPr>
          <w:u w:val="single"/>
        </w:rPr>
        <w:t>Lifestyle Factors</w:t>
      </w:r>
    </w:p>
    <w:p w:rsidR="00DB4BB3" w:rsidRDefault="00DB4BB3" w:rsidP="00F97365">
      <w:pPr>
        <w:ind w:left="360"/>
      </w:pPr>
      <w:r w:rsidRPr="00F97365">
        <w:rPr>
          <w:b/>
          <w:bCs/>
        </w:rPr>
        <w:t>Weight</w:t>
      </w:r>
      <w:r>
        <w:t xml:space="preserve">____ </w:t>
      </w:r>
      <w:proofErr w:type="spellStart"/>
      <w:r>
        <w:t>kgs</w:t>
      </w:r>
      <w:proofErr w:type="spellEnd"/>
      <w:r>
        <w:t xml:space="preserve"> </w:t>
      </w:r>
    </w:p>
    <w:p w:rsidR="00DB4BB3" w:rsidRDefault="00DB4BB3" w:rsidP="00F97365">
      <w:pPr>
        <w:ind w:left="360"/>
      </w:pPr>
      <w:r w:rsidRPr="00F97365">
        <w:rPr>
          <w:b/>
          <w:bCs/>
        </w:rPr>
        <w:t>Height</w:t>
      </w:r>
      <w:r>
        <w:t>____ cm</w:t>
      </w:r>
    </w:p>
    <w:p w:rsidR="00A32403" w:rsidRPr="00F97365" w:rsidRDefault="006C3A15" w:rsidP="000E2201">
      <w:pPr>
        <w:spacing w:after="0"/>
        <w:ind w:left="360"/>
        <w:rPr>
          <w:b/>
          <w:bCs/>
        </w:rPr>
      </w:pPr>
      <w:r w:rsidRPr="00F97365">
        <w:rPr>
          <w:b/>
          <w:bCs/>
        </w:rPr>
        <w:t xml:space="preserve">Healthy </w:t>
      </w:r>
      <w:r w:rsidR="00DB4BB3" w:rsidRPr="00F97365">
        <w:rPr>
          <w:b/>
          <w:bCs/>
        </w:rPr>
        <w:t>Diet:</w:t>
      </w:r>
    </w:p>
    <w:p w:rsidR="00A32403" w:rsidRDefault="00A32403" w:rsidP="000E2201">
      <w:pPr>
        <w:pStyle w:val="ListParagraph"/>
        <w:numPr>
          <w:ilvl w:val="0"/>
          <w:numId w:val="5"/>
        </w:numPr>
        <w:spacing w:after="0"/>
      </w:pPr>
      <w:r>
        <w:t>How many p</w:t>
      </w:r>
      <w:r w:rsidRPr="00A32403">
        <w:t>ortion</w:t>
      </w:r>
      <w:r>
        <w:t>s</w:t>
      </w:r>
      <w:r w:rsidRPr="00A32403">
        <w:t xml:space="preserve"> </w:t>
      </w:r>
      <w:r w:rsidRPr="00F97365">
        <w:rPr>
          <w:b/>
          <w:bCs/>
        </w:rPr>
        <w:t>per day</w:t>
      </w:r>
      <w:r w:rsidRPr="00A32403">
        <w:t xml:space="preserve"> of raw and/or cooked fruits/vegetables</w:t>
      </w:r>
      <w:r>
        <w:t xml:space="preserve"> you eat?</w:t>
      </w:r>
      <w:r w:rsidRPr="00A32403">
        <w:t xml:space="preserve"> </w:t>
      </w:r>
      <w:r>
        <w:t xml:space="preserve"> </w:t>
      </w:r>
    </w:p>
    <w:p w:rsidR="00A32403" w:rsidRDefault="00A32403" w:rsidP="000E2201">
      <w:pPr>
        <w:pStyle w:val="ListParagraph"/>
        <w:numPr>
          <w:ilvl w:val="1"/>
          <w:numId w:val="5"/>
        </w:numPr>
        <w:spacing w:after="0"/>
      </w:pPr>
      <w:r>
        <w:t>1 or more / less than 1 or rarely</w:t>
      </w:r>
    </w:p>
    <w:p w:rsidR="00A32403" w:rsidRDefault="00A32403" w:rsidP="000E2201">
      <w:pPr>
        <w:pStyle w:val="ListParagraph"/>
        <w:numPr>
          <w:ilvl w:val="0"/>
          <w:numId w:val="5"/>
        </w:numPr>
        <w:spacing w:after="0"/>
      </w:pPr>
      <w:r>
        <w:t>How many p</w:t>
      </w:r>
      <w:r w:rsidRPr="00A32403">
        <w:t>ortion</w:t>
      </w:r>
      <w:r>
        <w:t>s</w:t>
      </w:r>
      <w:r w:rsidRPr="00A32403">
        <w:t xml:space="preserve"> </w:t>
      </w:r>
      <w:r w:rsidRPr="000E2201">
        <w:rPr>
          <w:b/>
          <w:bCs/>
        </w:rPr>
        <w:t>per week</w:t>
      </w:r>
      <w:r w:rsidRPr="00A32403">
        <w:t xml:space="preserve"> of fish</w:t>
      </w:r>
      <w:r>
        <w:t xml:space="preserve"> you eat?</w:t>
      </w:r>
    </w:p>
    <w:p w:rsidR="00A32403" w:rsidRDefault="00A32403" w:rsidP="000E2201">
      <w:pPr>
        <w:pStyle w:val="ListParagraph"/>
        <w:numPr>
          <w:ilvl w:val="1"/>
          <w:numId w:val="5"/>
        </w:numPr>
      </w:pPr>
      <w:r>
        <w:t>2 or more / less than 2 or rarely</w:t>
      </w:r>
    </w:p>
    <w:p w:rsidR="00DB4BB3" w:rsidRPr="00F97365" w:rsidRDefault="00DB4BB3" w:rsidP="000E2201">
      <w:pPr>
        <w:ind w:left="360"/>
        <w:rPr>
          <w:b/>
          <w:bCs/>
        </w:rPr>
      </w:pPr>
      <w:r w:rsidRPr="00F97365">
        <w:rPr>
          <w:b/>
          <w:bCs/>
        </w:rPr>
        <w:t>Alcohol:</w:t>
      </w:r>
    </w:p>
    <w:p w:rsidR="002F222E" w:rsidRDefault="002F222E" w:rsidP="000E2201">
      <w:pPr>
        <w:pStyle w:val="ListParagraph"/>
        <w:numPr>
          <w:ilvl w:val="0"/>
          <w:numId w:val="5"/>
        </w:numPr>
        <w:spacing w:after="0"/>
      </w:pPr>
      <w:r>
        <w:t xml:space="preserve">How </w:t>
      </w:r>
      <w:r w:rsidR="00AD5D81">
        <w:t>much alcohol do</w:t>
      </w:r>
      <w:r w:rsidR="004174F8">
        <w:t xml:space="preserve"> </w:t>
      </w:r>
      <w:r w:rsidR="00AD5D81">
        <w:t xml:space="preserve">you </w:t>
      </w:r>
      <w:r w:rsidR="004174F8">
        <w:t>regular</w:t>
      </w:r>
      <w:r w:rsidR="00AD5D81">
        <w:t>ly drink</w:t>
      </w:r>
      <w:r>
        <w:t xml:space="preserve"> </w:t>
      </w:r>
      <w:r w:rsidRPr="000E2201">
        <w:rPr>
          <w:b/>
          <w:bCs/>
        </w:rPr>
        <w:t>per week</w:t>
      </w:r>
      <w:r>
        <w:t>?</w:t>
      </w:r>
    </w:p>
    <w:p w:rsidR="004174F8" w:rsidRPr="000E2201" w:rsidRDefault="004174F8" w:rsidP="000E2201">
      <w:pPr>
        <w:pStyle w:val="ListParagraph"/>
        <w:numPr>
          <w:ilvl w:val="1"/>
          <w:numId w:val="5"/>
        </w:numPr>
        <w:spacing w:after="0"/>
        <w:rPr>
          <w:u w:val="single"/>
        </w:rPr>
      </w:pPr>
      <w:r w:rsidRPr="000E2201">
        <w:rPr>
          <w:u w:val="single"/>
        </w:rPr>
        <w:t>Abstain or rarely</w:t>
      </w:r>
      <w:r w:rsidR="00AD5D81" w:rsidRPr="00AD5D81">
        <w:t xml:space="preserve"> /</w:t>
      </w:r>
    </w:p>
    <w:p w:rsidR="00823F8B" w:rsidRDefault="00E511D6" w:rsidP="000E2201">
      <w:pPr>
        <w:pStyle w:val="ListParagraph"/>
        <w:numPr>
          <w:ilvl w:val="1"/>
          <w:numId w:val="5"/>
        </w:numPr>
        <w:spacing w:after="0"/>
      </w:pPr>
      <w:r w:rsidRPr="000E2201">
        <w:rPr>
          <w:u w:val="single"/>
        </w:rPr>
        <w:t>Less than</w:t>
      </w:r>
      <w:r>
        <w:t xml:space="preserve"> 3 large glasses (175 ml) of 14% wine (or 2 pints of high-strength beer)</w:t>
      </w:r>
      <w:r w:rsidR="00AD5D81" w:rsidRPr="00AD5D81">
        <w:t xml:space="preserve"> /</w:t>
      </w:r>
    </w:p>
    <w:p w:rsidR="00823F8B" w:rsidRDefault="00E511D6" w:rsidP="000E2201">
      <w:pPr>
        <w:pStyle w:val="ListParagraph"/>
        <w:numPr>
          <w:ilvl w:val="1"/>
          <w:numId w:val="5"/>
        </w:numPr>
        <w:spacing w:after="0"/>
      </w:pPr>
      <w:r w:rsidRPr="000E2201">
        <w:rPr>
          <w:u w:val="single"/>
        </w:rPr>
        <w:t>Between</w:t>
      </w:r>
      <w:r w:rsidR="00CB5016">
        <w:t xml:space="preserve"> </w:t>
      </w:r>
      <w:r>
        <w:t>3-6</w:t>
      </w:r>
      <w:r w:rsidR="00CB5016">
        <w:t xml:space="preserve"> large glasses (175 ml) of 14% wine (or </w:t>
      </w:r>
      <w:r>
        <w:t>2-5</w:t>
      </w:r>
      <w:r w:rsidR="00CB5016">
        <w:t xml:space="preserve"> pints of high-strength </w:t>
      </w:r>
      <w:r w:rsidR="00823F8B">
        <w:t>beer)</w:t>
      </w:r>
      <w:r w:rsidR="00AD5D81" w:rsidRPr="00AD5D81">
        <w:t xml:space="preserve"> /</w:t>
      </w:r>
    </w:p>
    <w:p w:rsidR="002F222E" w:rsidRDefault="00E511D6" w:rsidP="000E2201">
      <w:pPr>
        <w:pStyle w:val="ListParagraph"/>
        <w:numPr>
          <w:ilvl w:val="1"/>
          <w:numId w:val="5"/>
        </w:numPr>
      </w:pPr>
      <w:r w:rsidRPr="000E2201">
        <w:rPr>
          <w:u w:val="single"/>
        </w:rPr>
        <w:t>More than</w:t>
      </w:r>
      <w:r>
        <w:t xml:space="preserve"> 6 large glasses (175 ml) of 14% wine (or 5 pints of high-strength beer)</w:t>
      </w:r>
    </w:p>
    <w:p w:rsidR="00DB4BB3" w:rsidRDefault="00DB4BB3" w:rsidP="000E2201">
      <w:pPr>
        <w:ind w:left="360"/>
      </w:pPr>
      <w:r w:rsidRPr="000E2201">
        <w:rPr>
          <w:b/>
          <w:bCs/>
        </w:rPr>
        <w:t>Smoking:</w:t>
      </w:r>
      <w:r w:rsidR="00B043CC">
        <w:t xml:space="preserve"> Never / Former (not smoking in the last year) / </w:t>
      </w:r>
      <w:proofErr w:type="gramStart"/>
      <w:r w:rsidR="00B043CC">
        <w:t>Currently</w:t>
      </w:r>
      <w:proofErr w:type="gramEnd"/>
      <w:r w:rsidR="00B043CC">
        <w:t xml:space="preserve"> smoking</w:t>
      </w:r>
    </w:p>
    <w:p w:rsidR="00DB4BB3" w:rsidRPr="000E2201" w:rsidRDefault="00DB4BB3" w:rsidP="000E2201">
      <w:pPr>
        <w:spacing w:after="0"/>
        <w:ind w:left="360"/>
        <w:rPr>
          <w:b/>
          <w:bCs/>
        </w:rPr>
      </w:pPr>
      <w:r w:rsidRPr="000E2201">
        <w:rPr>
          <w:b/>
          <w:bCs/>
        </w:rPr>
        <w:t>Physical activity:</w:t>
      </w:r>
    </w:p>
    <w:p w:rsidR="00283BB2" w:rsidRDefault="00DE7A16" w:rsidP="000E2201">
      <w:pPr>
        <w:pStyle w:val="ListParagraph"/>
        <w:numPr>
          <w:ilvl w:val="0"/>
          <w:numId w:val="5"/>
        </w:numPr>
        <w:spacing w:after="0"/>
      </w:pPr>
      <w:r>
        <w:t xml:space="preserve">Do you regularly engage in physical activity (i.e., exercise) and how often </w:t>
      </w:r>
      <w:r w:rsidRPr="000E2201">
        <w:rPr>
          <w:b/>
          <w:bCs/>
        </w:rPr>
        <w:t>per week</w:t>
      </w:r>
      <w:r>
        <w:t>?</w:t>
      </w:r>
    </w:p>
    <w:p w:rsidR="00DE7A16" w:rsidRDefault="000002A5" w:rsidP="000E2201">
      <w:pPr>
        <w:pStyle w:val="ListParagraph"/>
        <w:numPr>
          <w:ilvl w:val="1"/>
          <w:numId w:val="5"/>
        </w:numPr>
        <w:spacing w:after="0"/>
      </w:pPr>
      <w:r>
        <w:t xml:space="preserve">Recreational walking </w:t>
      </w:r>
      <w:r w:rsidRPr="000E2201">
        <w:rPr>
          <w:u w:val="single"/>
        </w:rPr>
        <w:t xml:space="preserve">less than </w:t>
      </w:r>
      <w:r w:rsidR="00DE7A16" w:rsidRPr="000E2201">
        <w:rPr>
          <w:u w:val="single"/>
        </w:rPr>
        <w:t>1 h</w:t>
      </w:r>
      <w:r w:rsidRPr="000E2201">
        <w:rPr>
          <w:u w:val="single"/>
        </w:rPr>
        <w:t>our</w:t>
      </w:r>
      <w:r w:rsidR="00DE7A16" w:rsidRPr="000E2201">
        <w:rPr>
          <w:u w:val="single"/>
        </w:rPr>
        <w:t xml:space="preserve"> per w</w:t>
      </w:r>
      <w:r w:rsidRPr="000E2201">
        <w:rPr>
          <w:u w:val="single"/>
        </w:rPr>
        <w:t>ee</w:t>
      </w:r>
      <w:r w:rsidR="00DE7A16" w:rsidRPr="000E2201">
        <w:rPr>
          <w:u w:val="single"/>
        </w:rPr>
        <w:t>k</w:t>
      </w:r>
      <w:r w:rsidR="00DE7A16" w:rsidRPr="00DE7A16">
        <w:t xml:space="preserve"> or not practicing sport or intensive leisure activity</w:t>
      </w:r>
    </w:p>
    <w:p w:rsidR="00DE7A16" w:rsidRDefault="00DE7A16" w:rsidP="000E2201">
      <w:pPr>
        <w:pStyle w:val="ListParagraph"/>
        <w:numPr>
          <w:ilvl w:val="1"/>
          <w:numId w:val="5"/>
        </w:numPr>
        <w:spacing w:after="0"/>
      </w:pPr>
      <w:r w:rsidRPr="00DE7A16">
        <w:t xml:space="preserve">Recreational walking </w:t>
      </w:r>
      <w:r w:rsidRPr="000E2201">
        <w:rPr>
          <w:u w:val="single"/>
        </w:rPr>
        <w:t>1-2 h</w:t>
      </w:r>
      <w:r w:rsidR="000002A5" w:rsidRPr="000E2201">
        <w:rPr>
          <w:u w:val="single"/>
        </w:rPr>
        <w:t>ours</w:t>
      </w:r>
      <w:r w:rsidRPr="000E2201">
        <w:rPr>
          <w:u w:val="single"/>
        </w:rPr>
        <w:t xml:space="preserve"> per w</w:t>
      </w:r>
      <w:r w:rsidR="000002A5" w:rsidRPr="000E2201">
        <w:rPr>
          <w:u w:val="single"/>
        </w:rPr>
        <w:t>ee</w:t>
      </w:r>
      <w:r w:rsidRPr="000E2201">
        <w:rPr>
          <w:u w:val="single"/>
        </w:rPr>
        <w:t>k</w:t>
      </w:r>
      <w:r w:rsidRPr="00DE7A16">
        <w:t xml:space="preserve"> or practicing sport or intensive leisure activity </w:t>
      </w:r>
      <w:r w:rsidRPr="000E2201">
        <w:rPr>
          <w:u w:val="single"/>
        </w:rPr>
        <w:t>weekly - monthly</w:t>
      </w:r>
      <w:r w:rsidRPr="00DE7A16">
        <w:t xml:space="preserve"> </w:t>
      </w:r>
    </w:p>
    <w:p w:rsidR="000002A5" w:rsidRPr="000E2201" w:rsidRDefault="000002A5" w:rsidP="000E2201">
      <w:pPr>
        <w:pStyle w:val="ListParagraph"/>
        <w:numPr>
          <w:ilvl w:val="1"/>
          <w:numId w:val="5"/>
        </w:numPr>
        <w:spacing w:after="0"/>
        <w:rPr>
          <w:u w:val="single"/>
        </w:rPr>
      </w:pPr>
      <w:r>
        <w:t xml:space="preserve">Recreational walking </w:t>
      </w:r>
      <w:r w:rsidRPr="000E2201">
        <w:rPr>
          <w:u w:val="single"/>
        </w:rPr>
        <w:t>more than 2 hours per week</w:t>
      </w:r>
      <w:r w:rsidRPr="000002A5">
        <w:t xml:space="preserve"> or practicing sport o</w:t>
      </w:r>
      <w:r>
        <w:t xml:space="preserve">r intensive leisure activity </w:t>
      </w:r>
      <w:r w:rsidRPr="000E2201">
        <w:rPr>
          <w:u w:val="single"/>
        </w:rPr>
        <w:t>two or more times per week</w:t>
      </w:r>
    </w:p>
    <w:p w:rsidR="000E2201" w:rsidRDefault="000E2201" w:rsidP="000E2201">
      <w:pPr>
        <w:ind w:left="360"/>
        <w:rPr>
          <w:highlight w:val="yellow"/>
        </w:rPr>
      </w:pPr>
    </w:p>
    <w:p w:rsidR="00FB5EB5" w:rsidRPr="0022515F" w:rsidRDefault="00DB4BB3" w:rsidP="00FB5EB5">
      <w:pPr>
        <w:ind w:left="360"/>
        <w:rPr>
          <w:b/>
          <w:bCs/>
        </w:rPr>
      </w:pPr>
      <w:r w:rsidRPr="0022515F">
        <w:rPr>
          <w:b/>
          <w:bCs/>
        </w:rPr>
        <w:t>Cognitive activity:</w:t>
      </w:r>
    </w:p>
    <w:p w:rsidR="00FB5EB5" w:rsidRPr="00531092" w:rsidRDefault="00FB5EB5" w:rsidP="00FB5EB5">
      <w:pPr>
        <w:pStyle w:val="ListParagraph"/>
        <w:numPr>
          <w:ilvl w:val="0"/>
          <w:numId w:val="6"/>
        </w:numPr>
        <w:rPr>
          <w:b/>
        </w:rPr>
      </w:pPr>
      <w:r w:rsidRPr="00531092">
        <w:rPr>
          <w:b/>
        </w:rPr>
        <w:t>About how much time do you spend reading each day, including online reading?</w:t>
      </w:r>
    </w:p>
    <w:p w:rsidR="00FB5EB5" w:rsidRDefault="00FB5EB5" w:rsidP="00FB5EB5">
      <w:pPr>
        <w:ind w:left="720"/>
      </w:pPr>
      <w:r w:rsidRPr="001055CD">
        <w:rPr>
          <w:rFonts w:ascii="Symbol" w:hAnsi="Symbol" w:cs="Symbol"/>
          <w:color w:val="000000"/>
          <w:sz w:val="23"/>
          <w:szCs w:val="23"/>
        </w:rPr>
        <w:t></w:t>
      </w:r>
      <w:r>
        <w:t xml:space="preserve">None to less than 1 hour / </w:t>
      </w:r>
      <w:r w:rsidRPr="001055CD">
        <w:rPr>
          <w:rFonts w:ascii="Symbol" w:hAnsi="Symbol" w:cs="Symbol"/>
          <w:color w:val="000000"/>
          <w:sz w:val="23"/>
          <w:szCs w:val="23"/>
        </w:rPr>
        <w:t></w:t>
      </w:r>
      <w:r>
        <w:t xml:space="preserve">1-3 hours / </w:t>
      </w:r>
      <w:r w:rsidRPr="001055CD">
        <w:rPr>
          <w:rFonts w:ascii="Symbol" w:hAnsi="Symbol" w:cs="Symbol"/>
          <w:color w:val="000000"/>
          <w:sz w:val="23"/>
          <w:szCs w:val="23"/>
        </w:rPr>
        <w:t></w:t>
      </w:r>
      <w:r>
        <w:t xml:space="preserve"> more than 3 hours / </w:t>
      </w:r>
      <w:r w:rsidRPr="001055CD">
        <w:rPr>
          <w:rFonts w:ascii="Symbol" w:hAnsi="Symbol" w:cs="Symbol"/>
          <w:color w:val="000000"/>
          <w:sz w:val="23"/>
          <w:szCs w:val="23"/>
        </w:rPr>
        <w:t></w:t>
      </w:r>
      <w:proofErr w:type="gramStart"/>
      <w:r>
        <w:t>Don’t</w:t>
      </w:r>
      <w:proofErr w:type="gramEnd"/>
      <w:r>
        <w:t xml:space="preserve"> Know</w:t>
      </w:r>
    </w:p>
    <w:p w:rsidR="00FB5EB5" w:rsidRPr="00531092" w:rsidRDefault="00FB5EB5" w:rsidP="00FB5EB5">
      <w:pPr>
        <w:pStyle w:val="ListParagraph"/>
        <w:numPr>
          <w:ilvl w:val="0"/>
          <w:numId w:val="6"/>
        </w:numPr>
        <w:rPr>
          <w:b/>
          <w:bCs/>
        </w:rPr>
      </w:pPr>
      <w:r w:rsidRPr="00531092">
        <w:rPr>
          <w:b/>
          <w:bCs/>
        </w:rPr>
        <w:t>Fort the past year/month how often did you:</w:t>
      </w:r>
    </w:p>
    <w:tbl>
      <w:tblPr>
        <w:tblW w:w="8440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/>
      </w:tblPr>
      <w:tblGrid>
        <w:gridCol w:w="3340"/>
        <w:gridCol w:w="1260"/>
        <w:gridCol w:w="960"/>
        <w:gridCol w:w="960"/>
        <w:gridCol w:w="960"/>
        <w:gridCol w:w="960"/>
      </w:tblGrid>
      <w:tr w:rsidR="00FB5EB5" w:rsidRPr="00531092" w:rsidTr="00FB5EB5">
        <w:trPr>
          <w:trHeight w:val="1002"/>
        </w:trPr>
        <w:tc>
          <w:tcPr>
            <w:tcW w:w="334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31092">
              <w:rPr>
                <w:rFonts w:ascii="Calibri" w:eastAsia="Times New Roman" w:hAnsi="Calibri" w:cs="Times New Roman"/>
                <w:color w:val="000000"/>
                <w:lang w:val="en-AU" w:bidi="ar-SA"/>
              </w:rPr>
              <w:t>Every day or almost every day</w:t>
            </w: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31092">
              <w:rPr>
                <w:rFonts w:ascii="Calibri" w:eastAsia="Times New Roman" w:hAnsi="Calibri" w:cs="Times New Roman"/>
                <w:color w:val="000000"/>
                <w:lang w:val="en-AU" w:bidi="ar-SA"/>
              </w:rPr>
              <w:t>Several times a week</w:t>
            </w: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31092">
              <w:rPr>
                <w:rFonts w:ascii="Calibri" w:eastAsia="Times New Roman" w:hAnsi="Calibri" w:cs="Times New Roman"/>
                <w:color w:val="000000"/>
                <w:lang w:val="en-AU" w:bidi="ar-SA"/>
              </w:rPr>
              <w:t>Several times a month</w:t>
            </w: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31092">
              <w:rPr>
                <w:rFonts w:ascii="Calibri" w:eastAsia="Times New Roman" w:hAnsi="Calibri" w:cs="Times New Roman"/>
                <w:color w:val="000000"/>
                <w:lang w:val="en-AU" w:bidi="ar-SA"/>
              </w:rPr>
              <w:t>Several times a year</w:t>
            </w:r>
            <w:r>
              <w:rPr>
                <w:rFonts w:ascii="Calibri" w:eastAsia="Times New Roman" w:hAnsi="Calibri" w:cs="Times New Roman"/>
                <w:color w:val="000000"/>
                <w:lang w:val="en-AU" w:bidi="ar-SA"/>
              </w:rPr>
              <w:t xml:space="preserve"> </w:t>
            </w:r>
            <w:r w:rsidRPr="00531092">
              <w:rPr>
                <w:rFonts w:ascii="Calibri" w:eastAsia="Times New Roman" w:hAnsi="Calibri" w:cs="Times New Roman"/>
                <w:color w:val="000000"/>
                <w:lang w:val="en-AU" w:bidi="ar-SA"/>
              </w:rPr>
              <w:t>or less</w:t>
            </w: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31092">
              <w:rPr>
                <w:rFonts w:ascii="Calibri" w:eastAsia="Times New Roman" w:hAnsi="Calibri" w:cs="Times New Roman"/>
                <w:color w:val="000000"/>
                <w:lang w:val="en-AU" w:bidi="ar-SA"/>
              </w:rPr>
              <w:t>Don’t know</w:t>
            </w:r>
          </w:p>
        </w:tc>
      </w:tr>
      <w:tr w:rsidR="00FB5EB5" w:rsidRPr="00531092" w:rsidTr="00FB5EB5">
        <w:trPr>
          <w:trHeight w:val="345"/>
        </w:trPr>
        <w:tc>
          <w:tcPr>
            <w:tcW w:w="334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31092">
              <w:rPr>
                <w:rFonts w:ascii="Calibri" w:eastAsia="Times New Roman" w:hAnsi="Calibri" w:cs="Times New Roman"/>
                <w:color w:val="000000"/>
                <w:lang w:val="en-AU" w:bidi="ar-SA"/>
              </w:rPr>
              <w:t>Read newspapers or magazines?</w:t>
            </w:r>
            <w:r w:rsidRPr="00531092">
              <w:rPr>
                <w:rFonts w:ascii="Calibri" w:eastAsia="Times New Roman" w:hAnsi="Calibri" w:cs="Times New Roman"/>
                <w:color w:val="000000"/>
                <w:vertAlign w:val="superscript"/>
                <w:lang w:val="en-AU" w:bidi="ar-SA"/>
              </w:rPr>
              <w:t>1</w:t>
            </w:r>
            <w:r w:rsidRPr="00531092">
              <w:rPr>
                <w:rFonts w:ascii="Calibri" w:eastAsia="Times New Roman" w:hAnsi="Calibri" w:cs="Times New Roman"/>
                <w:color w:val="000000"/>
                <w:lang w:val="en-AU" w:bidi="ar-SA"/>
              </w:rPr>
              <w:t xml:space="preserve">   </w:t>
            </w:r>
          </w:p>
        </w:tc>
        <w:tc>
          <w:tcPr>
            <w:tcW w:w="12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FB5EB5" w:rsidRPr="00531092" w:rsidTr="00FB5EB5">
        <w:trPr>
          <w:trHeight w:val="345"/>
        </w:trPr>
        <w:tc>
          <w:tcPr>
            <w:tcW w:w="334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31092">
              <w:rPr>
                <w:rFonts w:ascii="Calibri" w:eastAsia="Times New Roman" w:hAnsi="Calibri" w:cs="Times New Roman"/>
                <w:color w:val="000000"/>
                <w:lang w:val="en-AU"/>
              </w:rPr>
              <w:t>Read books?</w:t>
            </w:r>
            <w:r w:rsidRPr="00531092">
              <w:rPr>
                <w:rFonts w:ascii="Calibri" w:eastAsia="Times New Roman" w:hAnsi="Calibri" w:cs="Times New Roman"/>
                <w:color w:val="000000"/>
                <w:vertAlign w:val="superscript"/>
                <w:lang w:val="en-AU"/>
              </w:rPr>
              <w:t>1</w:t>
            </w:r>
          </w:p>
        </w:tc>
        <w:tc>
          <w:tcPr>
            <w:tcW w:w="12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FB5EB5" w:rsidRPr="00531092" w:rsidTr="00FB5EB5">
        <w:trPr>
          <w:trHeight w:val="345"/>
        </w:trPr>
        <w:tc>
          <w:tcPr>
            <w:tcW w:w="334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31092">
              <w:rPr>
                <w:rFonts w:ascii="Calibri" w:eastAsia="Times New Roman" w:hAnsi="Calibri" w:cs="Times New Roman"/>
                <w:color w:val="000000"/>
                <w:lang w:val="en-AU"/>
              </w:rPr>
              <w:t>Play "brain games"?</w:t>
            </w:r>
            <w:r w:rsidRPr="00531092">
              <w:rPr>
                <w:rFonts w:ascii="Calibri" w:eastAsia="Times New Roman" w:hAnsi="Calibri" w:cs="Times New Roman"/>
                <w:color w:val="000000"/>
                <w:vertAlign w:val="superscript"/>
                <w:lang w:val="en-AU"/>
              </w:rPr>
              <w:t>1,2</w:t>
            </w:r>
            <w:r w:rsidRPr="00531092">
              <w:rPr>
                <w:rFonts w:ascii="Calibri" w:eastAsia="Times New Roman" w:hAnsi="Calibri" w:cs="Times New Roman"/>
                <w:color w:val="000000"/>
                <w:lang w:val="en-AU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FB5EB5" w:rsidRPr="00531092" w:rsidTr="00FB5EB5">
        <w:trPr>
          <w:trHeight w:val="300"/>
        </w:trPr>
        <w:tc>
          <w:tcPr>
            <w:tcW w:w="334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31092">
              <w:rPr>
                <w:rFonts w:ascii="Calibri" w:eastAsia="Times New Roman" w:hAnsi="Calibri" w:cs="Times New Roman"/>
                <w:color w:val="000000"/>
                <w:lang w:val="en-AU"/>
              </w:rPr>
              <w:t>Write letters or emails?</w:t>
            </w:r>
          </w:p>
        </w:tc>
        <w:tc>
          <w:tcPr>
            <w:tcW w:w="12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FB5EB5" w:rsidRPr="00531092" w:rsidTr="00FB5EB5">
        <w:trPr>
          <w:trHeight w:val="600"/>
        </w:trPr>
        <w:tc>
          <w:tcPr>
            <w:tcW w:w="334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531092">
              <w:rPr>
                <w:rFonts w:ascii="Calibri" w:eastAsia="Times New Roman" w:hAnsi="Calibri" w:cs="Times New Roman"/>
                <w:color w:val="000000"/>
                <w:lang w:val="en-AU"/>
              </w:rPr>
              <w:t xml:space="preserve">Use online social network activities like </w:t>
            </w:r>
            <w:proofErr w:type="spellStart"/>
            <w:r w:rsidRPr="00531092">
              <w:rPr>
                <w:rFonts w:ascii="Calibri" w:eastAsia="Times New Roman" w:hAnsi="Calibri" w:cs="Times New Roman"/>
                <w:color w:val="000000"/>
                <w:lang w:val="en-AU"/>
              </w:rPr>
              <w:t>facebook</w:t>
            </w:r>
            <w:proofErr w:type="spellEnd"/>
            <w:r w:rsidRPr="00531092">
              <w:rPr>
                <w:rFonts w:ascii="Calibri" w:eastAsia="Times New Roman" w:hAnsi="Calibri" w:cs="Times New Roman"/>
                <w:color w:val="000000"/>
                <w:lang w:val="en-AU"/>
              </w:rPr>
              <w:t>/ twitter?</w:t>
            </w:r>
          </w:p>
        </w:tc>
        <w:tc>
          <w:tcPr>
            <w:tcW w:w="12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hideMark/>
          </w:tcPr>
          <w:p w:rsidR="00FB5EB5" w:rsidRPr="00531092" w:rsidRDefault="00FB5EB5" w:rsidP="0014703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:rsidR="00FB5EB5" w:rsidRDefault="00FB5EB5" w:rsidP="00FB5EB5">
      <w:pPr>
        <w:spacing w:after="0"/>
      </w:pPr>
      <w:r w:rsidRPr="00531092">
        <w:rPr>
          <w:vertAlign w:val="superscript"/>
        </w:rPr>
        <w:t>1</w:t>
      </w:r>
      <w:r>
        <w:t>including online</w:t>
      </w:r>
    </w:p>
    <w:p w:rsidR="00FB5EB5" w:rsidRDefault="00FB5EB5" w:rsidP="00FB5EB5">
      <w:pPr>
        <w:spacing w:after="0"/>
      </w:pPr>
      <w:r w:rsidRPr="00531092">
        <w:rPr>
          <w:vertAlign w:val="superscript"/>
        </w:rPr>
        <w:t>2</w:t>
      </w:r>
      <w:r w:rsidRPr="00531092">
        <w:t>like checkers or other board games, cards, puzzles, word games, mind teas</w:t>
      </w:r>
      <w:r>
        <w:t>ers, or any other similar games</w:t>
      </w:r>
      <w:r w:rsidRPr="00531092">
        <w:t xml:space="preserve"> (This includes online games)</w:t>
      </w:r>
    </w:p>
    <w:p w:rsidR="00FB5EB5" w:rsidRPr="000E2201" w:rsidRDefault="00FB5EB5" w:rsidP="000E2201">
      <w:pPr>
        <w:ind w:left="360"/>
        <w:rPr>
          <w:highlight w:val="yellow"/>
        </w:rPr>
      </w:pPr>
    </w:p>
    <w:p w:rsidR="00DB4BB3" w:rsidRPr="000E2201" w:rsidRDefault="00DB4BB3" w:rsidP="000E2201">
      <w:pPr>
        <w:spacing w:after="0"/>
        <w:ind w:left="360"/>
        <w:rPr>
          <w:b/>
          <w:bCs/>
        </w:rPr>
      </w:pPr>
      <w:r w:rsidRPr="000E2201">
        <w:rPr>
          <w:b/>
          <w:bCs/>
        </w:rPr>
        <w:t>Sleep:</w:t>
      </w:r>
    </w:p>
    <w:p w:rsidR="008A19A5" w:rsidRDefault="008A19A5" w:rsidP="000E2201">
      <w:pPr>
        <w:pStyle w:val="ListParagraph"/>
        <w:numPr>
          <w:ilvl w:val="0"/>
          <w:numId w:val="2"/>
        </w:numPr>
        <w:spacing w:after="0"/>
      </w:pPr>
      <w:r>
        <w:t xml:space="preserve">Do you have problems </w:t>
      </w:r>
      <w:r w:rsidR="000002A5" w:rsidRPr="000002A5">
        <w:t>initiating sleep, trouble maintaining sleep, or waking up early and not</w:t>
      </w:r>
      <w:r w:rsidR="000002A5">
        <w:t xml:space="preserve"> being abl</w:t>
      </w:r>
      <w:r w:rsidR="0040144F">
        <w:t>e to go back to sleep:</w:t>
      </w:r>
      <w:r w:rsidR="00C525CF" w:rsidRPr="00C525CF">
        <w:t xml:space="preserve"> </w:t>
      </w:r>
      <w:r w:rsidR="00C525CF">
        <w:t>Yes / No / Don’t know</w:t>
      </w:r>
    </w:p>
    <w:p w:rsidR="000002A5" w:rsidRDefault="0040144F" w:rsidP="000E2201">
      <w:pPr>
        <w:pStyle w:val="ListParagraph"/>
        <w:numPr>
          <w:ilvl w:val="0"/>
          <w:numId w:val="2"/>
        </w:numPr>
        <w:spacing w:after="0"/>
      </w:pPr>
      <w:r>
        <w:t>Do you have s</w:t>
      </w:r>
      <w:r w:rsidRPr="0040144F">
        <w:t xml:space="preserve">leep-disordered breathing </w:t>
      </w:r>
      <w:r>
        <w:t>(snoring or</w:t>
      </w:r>
      <w:r w:rsidRPr="0040144F">
        <w:t xml:space="preserve"> sleep apn</w:t>
      </w:r>
      <w:r>
        <w:t>ea</w:t>
      </w:r>
      <w:r w:rsidR="00C525CF">
        <w:t>)</w:t>
      </w:r>
      <w:r>
        <w:t>:</w:t>
      </w:r>
      <w:r w:rsidR="00C525CF" w:rsidRPr="00C525CF">
        <w:t xml:space="preserve"> </w:t>
      </w:r>
      <w:r w:rsidR="00C525CF">
        <w:t>Yes / No / Don’t know</w:t>
      </w:r>
    </w:p>
    <w:p w:rsidR="0040144F" w:rsidRDefault="0040144F" w:rsidP="000E2201">
      <w:pPr>
        <w:pStyle w:val="ListParagraph"/>
        <w:numPr>
          <w:ilvl w:val="0"/>
          <w:numId w:val="2"/>
        </w:numPr>
        <w:spacing w:after="0"/>
      </w:pPr>
      <w:r>
        <w:t>Are you taking any sleeping pills regularly:</w:t>
      </w:r>
      <w:r w:rsidR="00C525CF" w:rsidRPr="00C525CF">
        <w:t xml:space="preserve"> </w:t>
      </w:r>
      <w:r w:rsidR="00C525CF">
        <w:t>Yes / No / Don’t know</w:t>
      </w:r>
      <w:r>
        <w:t xml:space="preserve">  </w:t>
      </w:r>
    </w:p>
    <w:p w:rsidR="00836BB5" w:rsidRDefault="00836BB5">
      <w:pPr>
        <w:rPr>
          <w:u w:val="single"/>
        </w:rPr>
      </w:pPr>
    </w:p>
    <w:p w:rsidR="00DB4BB3" w:rsidRDefault="00DB4BB3">
      <w:pPr>
        <w:rPr>
          <w:u w:val="single"/>
        </w:rPr>
      </w:pPr>
      <w:r w:rsidRPr="006C3A15">
        <w:rPr>
          <w:u w:val="single"/>
        </w:rPr>
        <w:t xml:space="preserve">Health </w:t>
      </w:r>
      <w:r w:rsidR="006C3A15" w:rsidRPr="006C3A15">
        <w:rPr>
          <w:u w:val="single"/>
        </w:rPr>
        <w:t>Factors</w:t>
      </w:r>
    </w:p>
    <w:p w:rsidR="00283BB2" w:rsidRPr="00283BB2" w:rsidRDefault="00283BB2">
      <w:r w:rsidRPr="00283BB2">
        <w:t xml:space="preserve">Have you ever been diagnosed with the following conditions or are </w:t>
      </w:r>
      <w:r w:rsidR="009E0A3C">
        <w:t xml:space="preserve">you </w:t>
      </w:r>
      <w:r w:rsidRPr="00283BB2">
        <w:t>taking any related meds?</w:t>
      </w:r>
    </w:p>
    <w:p w:rsidR="00DB4BB3" w:rsidRDefault="00DB4BB3" w:rsidP="00A32403">
      <w:pPr>
        <w:pStyle w:val="ListParagraph"/>
        <w:numPr>
          <w:ilvl w:val="0"/>
          <w:numId w:val="3"/>
        </w:numPr>
      </w:pPr>
      <w:r>
        <w:t>Diabetes</w:t>
      </w:r>
      <w:r w:rsidR="00283BB2">
        <w:t xml:space="preserve"> (elevated blood sugar)</w:t>
      </w:r>
      <w:r>
        <w:t>:</w:t>
      </w:r>
      <w:r w:rsidR="00283BB2">
        <w:t xml:space="preserve"> Yes / No / Don’t know</w:t>
      </w:r>
    </w:p>
    <w:p w:rsidR="00DB4BB3" w:rsidRDefault="00DB4BB3" w:rsidP="00A32403">
      <w:pPr>
        <w:pStyle w:val="ListParagraph"/>
        <w:numPr>
          <w:ilvl w:val="0"/>
          <w:numId w:val="3"/>
        </w:numPr>
      </w:pPr>
      <w:r>
        <w:t>Elevated Cholesterol</w:t>
      </w:r>
      <w:r w:rsidR="00283BB2">
        <w:t xml:space="preserve"> (</w:t>
      </w:r>
      <w:r w:rsidR="0040144F">
        <w:t>more than 200 mg/dl or taking cholesterol lowering drugs</w:t>
      </w:r>
      <w:r w:rsidR="00283BB2">
        <w:t>)</w:t>
      </w:r>
      <w:r>
        <w:t>:</w:t>
      </w:r>
      <w:r w:rsidR="00283BB2">
        <w:t>Yes / No / Don’t know</w:t>
      </w:r>
    </w:p>
    <w:p w:rsidR="00DB4BB3" w:rsidRDefault="00DB4BB3" w:rsidP="00A32403">
      <w:pPr>
        <w:pStyle w:val="ListParagraph"/>
        <w:numPr>
          <w:ilvl w:val="0"/>
          <w:numId w:val="3"/>
        </w:numPr>
      </w:pPr>
      <w:r>
        <w:t>Hypertension</w:t>
      </w:r>
      <w:r w:rsidR="00283BB2">
        <w:t xml:space="preserve"> (elevated blood pressure</w:t>
      </w:r>
      <w:r w:rsidR="009E0A3C">
        <w:t xml:space="preserve"> or taking blood pressure lowering drugs</w:t>
      </w:r>
      <w:r w:rsidR="00283BB2">
        <w:t>)</w:t>
      </w:r>
      <w:r>
        <w:t>:</w:t>
      </w:r>
      <w:r w:rsidR="00283BB2">
        <w:t xml:space="preserve"> Yes / No / Don’t know</w:t>
      </w:r>
    </w:p>
    <w:p w:rsidR="00DB4BB3" w:rsidRDefault="006C3A15" w:rsidP="00A32403">
      <w:pPr>
        <w:pStyle w:val="ListParagraph"/>
        <w:numPr>
          <w:ilvl w:val="0"/>
          <w:numId w:val="3"/>
        </w:numPr>
      </w:pPr>
      <w:r>
        <w:t>Depression</w:t>
      </w:r>
      <w:r w:rsidR="009E0A3C">
        <w:t xml:space="preserve"> or taking anti-depressant drugs</w:t>
      </w:r>
      <w:r>
        <w:t>:</w:t>
      </w:r>
      <w:r w:rsidR="00283BB2" w:rsidRPr="00283BB2">
        <w:t xml:space="preserve"> </w:t>
      </w:r>
      <w:r w:rsidR="00283BB2">
        <w:t>Yes / No / Don’t know</w:t>
      </w:r>
    </w:p>
    <w:p w:rsidR="006C3A15" w:rsidRDefault="00D95835" w:rsidP="00A32403">
      <w:pPr>
        <w:pStyle w:val="ListParagraph"/>
        <w:numPr>
          <w:ilvl w:val="0"/>
          <w:numId w:val="3"/>
        </w:numPr>
      </w:pPr>
      <w:r>
        <w:t>Coronary Heart d</w:t>
      </w:r>
      <w:r w:rsidR="006C3A15">
        <w:t>is</w:t>
      </w:r>
      <w:r>
        <w:t>ease</w:t>
      </w:r>
      <w:r w:rsidR="006C3A15">
        <w:t>:</w:t>
      </w:r>
      <w:r w:rsidR="00283BB2">
        <w:t xml:space="preserve"> Yes / No / Don’t know</w:t>
      </w:r>
    </w:p>
    <w:p w:rsidR="006C3A15" w:rsidRDefault="006C3A15" w:rsidP="00D95835">
      <w:pPr>
        <w:pStyle w:val="ListParagraph"/>
        <w:numPr>
          <w:ilvl w:val="0"/>
          <w:numId w:val="3"/>
        </w:numPr>
      </w:pPr>
      <w:r>
        <w:t xml:space="preserve">Cardiovascular </w:t>
      </w:r>
      <w:r w:rsidR="00D95835">
        <w:t>disease</w:t>
      </w:r>
      <w:r>
        <w:t xml:space="preserve"> or Stroke:</w:t>
      </w:r>
      <w:r w:rsidR="00283BB2" w:rsidRPr="00283BB2">
        <w:t xml:space="preserve"> </w:t>
      </w:r>
      <w:r w:rsidR="00283BB2">
        <w:t>Yes / No / Don’t know</w:t>
      </w:r>
    </w:p>
    <w:p w:rsidR="00836BB5" w:rsidRDefault="006C3A15" w:rsidP="009E0A3C">
      <w:pPr>
        <w:pStyle w:val="ListParagraph"/>
        <w:numPr>
          <w:ilvl w:val="0"/>
          <w:numId w:val="3"/>
        </w:numPr>
      </w:pPr>
      <w:r>
        <w:t>Renal dysfunction</w:t>
      </w:r>
      <w:r w:rsidR="00283BB2">
        <w:t xml:space="preserve"> (chronic kidney disease)</w:t>
      </w:r>
      <w:r>
        <w:t>:</w:t>
      </w:r>
      <w:r w:rsidR="00283BB2" w:rsidRPr="00283BB2">
        <w:t xml:space="preserve"> </w:t>
      </w:r>
      <w:r w:rsidR="00283BB2">
        <w:t>Yes / No / Don’t know</w:t>
      </w:r>
    </w:p>
    <w:p w:rsidR="00CC1033" w:rsidRDefault="00CC1033"/>
    <w:sectPr w:rsidR="00CC1033" w:rsidSect="0010462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B0E37" w:rsidRDefault="009B0E37" w:rsidP="00FB5EB5">
      <w:pPr>
        <w:spacing w:after="0" w:line="240" w:lineRule="auto"/>
      </w:pPr>
      <w:r>
        <w:separator/>
      </w:r>
    </w:p>
  </w:endnote>
  <w:endnote w:type="continuationSeparator" w:id="0">
    <w:p w:rsidR="009B0E37" w:rsidRDefault="009B0E37" w:rsidP="00FB5E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B0E37" w:rsidRDefault="009B0E37" w:rsidP="00FB5EB5">
      <w:pPr>
        <w:spacing w:after="0" w:line="240" w:lineRule="auto"/>
      </w:pPr>
      <w:r>
        <w:separator/>
      </w:r>
    </w:p>
  </w:footnote>
  <w:footnote w:type="continuationSeparator" w:id="0">
    <w:p w:rsidR="009B0E37" w:rsidRDefault="009B0E37" w:rsidP="00FB5E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66403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86A69A7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9466F54"/>
    <w:multiLevelType w:val="hybridMultilevel"/>
    <w:tmpl w:val="A6AA6D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EBF607F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0A71A19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6E2134D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A5F6FDC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E7760C4"/>
    <w:multiLevelType w:val="hybridMultilevel"/>
    <w:tmpl w:val="019E5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CB04F5"/>
    <w:multiLevelType w:val="hybridMultilevel"/>
    <w:tmpl w:val="9DCAB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6E44A7"/>
    <w:multiLevelType w:val="hybridMultilevel"/>
    <w:tmpl w:val="1F789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510F15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5E25163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74459B8"/>
    <w:multiLevelType w:val="hybridMultilevel"/>
    <w:tmpl w:val="962C9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5C0638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87364AA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1DE1CD8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27A7AE9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29B674E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B1367A2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E6E1D6F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C131230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5F1979A7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2E83BC0"/>
    <w:multiLevelType w:val="hybridMultilevel"/>
    <w:tmpl w:val="FF52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A86DC0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534204D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5657FF7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798368F4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A6B1F64"/>
    <w:multiLevelType w:val="multilevel"/>
    <w:tmpl w:val="A69A138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7"/>
  </w:num>
  <w:num w:numId="3">
    <w:abstractNumId w:val="22"/>
  </w:num>
  <w:num w:numId="4">
    <w:abstractNumId w:val="8"/>
  </w:num>
  <w:num w:numId="5">
    <w:abstractNumId w:val="2"/>
  </w:num>
  <w:num w:numId="6">
    <w:abstractNumId w:val="12"/>
  </w:num>
  <w:num w:numId="7">
    <w:abstractNumId w:val="1"/>
  </w:num>
  <w:num w:numId="8">
    <w:abstractNumId w:val="10"/>
  </w:num>
  <w:num w:numId="9">
    <w:abstractNumId w:val="20"/>
  </w:num>
  <w:num w:numId="10">
    <w:abstractNumId w:val="16"/>
  </w:num>
  <w:num w:numId="11">
    <w:abstractNumId w:val="25"/>
  </w:num>
  <w:num w:numId="12">
    <w:abstractNumId w:val="18"/>
  </w:num>
  <w:num w:numId="13">
    <w:abstractNumId w:val="0"/>
  </w:num>
  <w:num w:numId="14">
    <w:abstractNumId w:val="17"/>
  </w:num>
  <w:num w:numId="15">
    <w:abstractNumId w:val="27"/>
  </w:num>
  <w:num w:numId="16">
    <w:abstractNumId w:val="3"/>
  </w:num>
  <w:num w:numId="17">
    <w:abstractNumId w:val="5"/>
  </w:num>
  <w:num w:numId="18">
    <w:abstractNumId w:val="6"/>
  </w:num>
  <w:num w:numId="19">
    <w:abstractNumId w:val="26"/>
  </w:num>
  <w:num w:numId="20">
    <w:abstractNumId w:val="24"/>
  </w:num>
  <w:num w:numId="21">
    <w:abstractNumId w:val="13"/>
  </w:num>
  <w:num w:numId="22">
    <w:abstractNumId w:val="14"/>
  </w:num>
  <w:num w:numId="23">
    <w:abstractNumId w:val="23"/>
  </w:num>
  <w:num w:numId="24">
    <w:abstractNumId w:val="19"/>
  </w:num>
  <w:num w:numId="25">
    <w:abstractNumId w:val="15"/>
  </w:num>
  <w:num w:numId="26">
    <w:abstractNumId w:val="4"/>
  </w:num>
  <w:num w:numId="27">
    <w:abstractNumId w:val="11"/>
  </w:num>
  <w:num w:numId="28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wsjAzNDM0NzC0sDBR0lEKTi0uzszPAymwrAUAkpCv5CwAAAA="/>
  </w:docVars>
  <w:rsids>
    <w:rsidRoot w:val="00104626"/>
    <w:rsid w:val="000002A5"/>
    <w:rsid w:val="000107C8"/>
    <w:rsid w:val="00041BBA"/>
    <w:rsid w:val="00065C47"/>
    <w:rsid w:val="00067247"/>
    <w:rsid w:val="00084948"/>
    <w:rsid w:val="000B5C2D"/>
    <w:rsid w:val="000B6CD2"/>
    <w:rsid w:val="000C14EF"/>
    <w:rsid w:val="000D3D8D"/>
    <w:rsid w:val="000E2201"/>
    <w:rsid w:val="000F5D29"/>
    <w:rsid w:val="000F7B7C"/>
    <w:rsid w:val="00100E3F"/>
    <w:rsid w:val="00104626"/>
    <w:rsid w:val="00122390"/>
    <w:rsid w:val="00147035"/>
    <w:rsid w:val="00196C4C"/>
    <w:rsid w:val="00201713"/>
    <w:rsid w:val="0022515F"/>
    <w:rsid w:val="00237144"/>
    <w:rsid w:val="00283BB2"/>
    <w:rsid w:val="0029621D"/>
    <w:rsid w:val="0029745B"/>
    <w:rsid w:val="002F222E"/>
    <w:rsid w:val="00327303"/>
    <w:rsid w:val="003506DA"/>
    <w:rsid w:val="003652A6"/>
    <w:rsid w:val="00376403"/>
    <w:rsid w:val="0038222B"/>
    <w:rsid w:val="003A79FA"/>
    <w:rsid w:val="003C03BA"/>
    <w:rsid w:val="003E28EC"/>
    <w:rsid w:val="0040144F"/>
    <w:rsid w:val="004174F8"/>
    <w:rsid w:val="004505F8"/>
    <w:rsid w:val="004552E7"/>
    <w:rsid w:val="004F1313"/>
    <w:rsid w:val="005069BE"/>
    <w:rsid w:val="00537B56"/>
    <w:rsid w:val="005D2E5B"/>
    <w:rsid w:val="0062108C"/>
    <w:rsid w:val="006520D0"/>
    <w:rsid w:val="006A4B33"/>
    <w:rsid w:val="006C3A15"/>
    <w:rsid w:val="00722773"/>
    <w:rsid w:val="007D5248"/>
    <w:rsid w:val="007E77C9"/>
    <w:rsid w:val="007F420D"/>
    <w:rsid w:val="00800F25"/>
    <w:rsid w:val="00823F8B"/>
    <w:rsid w:val="00836BB5"/>
    <w:rsid w:val="00893C23"/>
    <w:rsid w:val="008963EF"/>
    <w:rsid w:val="008A19A5"/>
    <w:rsid w:val="008D7B6A"/>
    <w:rsid w:val="00932738"/>
    <w:rsid w:val="009370B9"/>
    <w:rsid w:val="0096077E"/>
    <w:rsid w:val="00981D3F"/>
    <w:rsid w:val="009961D0"/>
    <w:rsid w:val="009972F3"/>
    <w:rsid w:val="009B0E37"/>
    <w:rsid w:val="009D47CD"/>
    <w:rsid w:val="009E0A3C"/>
    <w:rsid w:val="009F7323"/>
    <w:rsid w:val="00A07322"/>
    <w:rsid w:val="00A32403"/>
    <w:rsid w:val="00A603D3"/>
    <w:rsid w:val="00AD0D65"/>
    <w:rsid w:val="00AD5D81"/>
    <w:rsid w:val="00B027A5"/>
    <w:rsid w:val="00B043CC"/>
    <w:rsid w:val="00B11929"/>
    <w:rsid w:val="00B305B5"/>
    <w:rsid w:val="00B47B2C"/>
    <w:rsid w:val="00B54993"/>
    <w:rsid w:val="00B6543B"/>
    <w:rsid w:val="00B81617"/>
    <w:rsid w:val="00B83B28"/>
    <w:rsid w:val="00B96DE8"/>
    <w:rsid w:val="00BA2198"/>
    <w:rsid w:val="00BA2A82"/>
    <w:rsid w:val="00C02B1C"/>
    <w:rsid w:val="00C041BB"/>
    <w:rsid w:val="00C140DC"/>
    <w:rsid w:val="00C42092"/>
    <w:rsid w:val="00C4261C"/>
    <w:rsid w:val="00C525CF"/>
    <w:rsid w:val="00C63392"/>
    <w:rsid w:val="00C761C2"/>
    <w:rsid w:val="00C83660"/>
    <w:rsid w:val="00CB5016"/>
    <w:rsid w:val="00CC06BA"/>
    <w:rsid w:val="00CC1033"/>
    <w:rsid w:val="00CC370A"/>
    <w:rsid w:val="00D0207A"/>
    <w:rsid w:val="00D41E05"/>
    <w:rsid w:val="00D50A48"/>
    <w:rsid w:val="00D5542B"/>
    <w:rsid w:val="00D85022"/>
    <w:rsid w:val="00D9394A"/>
    <w:rsid w:val="00D95835"/>
    <w:rsid w:val="00DA3D7F"/>
    <w:rsid w:val="00DA4AEB"/>
    <w:rsid w:val="00DB4BB3"/>
    <w:rsid w:val="00DC2DAF"/>
    <w:rsid w:val="00DE7A16"/>
    <w:rsid w:val="00E052DA"/>
    <w:rsid w:val="00E511D6"/>
    <w:rsid w:val="00E56948"/>
    <w:rsid w:val="00EA5B53"/>
    <w:rsid w:val="00EA7D14"/>
    <w:rsid w:val="00EB127D"/>
    <w:rsid w:val="00EF4153"/>
    <w:rsid w:val="00F32BE7"/>
    <w:rsid w:val="00F97365"/>
    <w:rsid w:val="00FB5EB5"/>
    <w:rsid w:val="00FE0D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7303"/>
  </w:style>
  <w:style w:type="paragraph" w:styleId="Heading1">
    <w:name w:val="heading 1"/>
    <w:basedOn w:val="Normal"/>
    <w:link w:val="Heading1Char"/>
    <w:uiPriority w:val="9"/>
    <w:qFormat/>
    <w:rsid w:val="00F32BE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4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FB5EB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B5EB5"/>
  </w:style>
  <w:style w:type="paragraph" w:styleId="Footer">
    <w:name w:val="footer"/>
    <w:basedOn w:val="Normal"/>
    <w:link w:val="FooterChar"/>
    <w:uiPriority w:val="99"/>
    <w:semiHidden/>
    <w:unhideWhenUsed/>
    <w:rsid w:val="00FB5EB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B5EB5"/>
  </w:style>
  <w:style w:type="table" w:styleId="TableGrid">
    <w:name w:val="Table Grid"/>
    <w:basedOn w:val="TableNormal"/>
    <w:uiPriority w:val="59"/>
    <w:rsid w:val="00B654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140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140DC"/>
    <w:rPr>
      <w:color w:val="0000FF"/>
      <w:u w:val="single"/>
    </w:rPr>
  </w:style>
  <w:style w:type="character" w:customStyle="1" w:styleId="highwire-cite-authors">
    <w:name w:val="highwire-cite-authors"/>
    <w:basedOn w:val="DefaultParagraphFont"/>
    <w:rsid w:val="000D3D8D"/>
  </w:style>
  <w:style w:type="character" w:customStyle="1" w:styleId="nlm-surname">
    <w:name w:val="nlm-surname"/>
    <w:basedOn w:val="DefaultParagraphFont"/>
    <w:rsid w:val="000D3D8D"/>
  </w:style>
  <w:style w:type="character" w:customStyle="1" w:styleId="nlm-given-names">
    <w:name w:val="nlm-given-names"/>
    <w:basedOn w:val="DefaultParagraphFont"/>
    <w:rsid w:val="000D3D8D"/>
  </w:style>
  <w:style w:type="character" w:customStyle="1" w:styleId="highwire-cite-title">
    <w:name w:val="highwire-cite-title"/>
    <w:basedOn w:val="DefaultParagraphFont"/>
    <w:rsid w:val="000D3D8D"/>
  </w:style>
  <w:style w:type="character" w:customStyle="1" w:styleId="highwire-cite-metadata-journal">
    <w:name w:val="highwire-cite-metadata-journal"/>
    <w:basedOn w:val="DefaultParagraphFont"/>
    <w:rsid w:val="000D3D8D"/>
  </w:style>
  <w:style w:type="character" w:customStyle="1" w:styleId="highwire-cite-metadata-date">
    <w:name w:val="highwire-cite-metadata-date"/>
    <w:basedOn w:val="DefaultParagraphFont"/>
    <w:rsid w:val="000D3D8D"/>
  </w:style>
  <w:style w:type="character" w:customStyle="1" w:styleId="highwire-cite-metadata-volume">
    <w:name w:val="highwire-cite-metadata-volume"/>
    <w:basedOn w:val="DefaultParagraphFont"/>
    <w:rsid w:val="000D3D8D"/>
  </w:style>
  <w:style w:type="character" w:styleId="Emphasis">
    <w:name w:val="Emphasis"/>
    <w:basedOn w:val="DefaultParagraphFont"/>
    <w:uiPriority w:val="20"/>
    <w:qFormat/>
    <w:rsid w:val="00122390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F32BE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5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RMAN</dc:creator>
  <cp:lastModifiedBy>SHERMAN</cp:lastModifiedBy>
  <cp:revision>2</cp:revision>
  <dcterms:created xsi:type="dcterms:W3CDTF">2019-11-02T06:47:00Z</dcterms:created>
  <dcterms:modified xsi:type="dcterms:W3CDTF">2019-11-02T06:47:00Z</dcterms:modified>
</cp:coreProperties>
</file>